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478BC" w14:textId="77777777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proofErr w:type="gramStart"/>
      <w:r w:rsidRPr="00797EF1">
        <w:rPr>
          <w:rFonts w:ascii="Consolas" w:eastAsia="Times New Roman" w:hAnsi="Consolas" w:cs="Times New Roman"/>
          <w:color w:val="137333"/>
          <w:sz w:val="20"/>
          <w:szCs w:val="20"/>
        </w:rPr>
        <w:t>&lt;!-------------------</w:t>
      </w:r>
      <w:proofErr w:type="gramEnd"/>
      <w:r w:rsidRPr="00797EF1">
        <w:rPr>
          <w:rFonts w:ascii="Consolas" w:eastAsia="Times New Roman" w:hAnsi="Consolas" w:cs="Times New Roman"/>
          <w:color w:val="137333"/>
          <w:sz w:val="20"/>
          <w:szCs w:val="20"/>
        </w:rPr>
        <w:t>LOGIN DISPLAY----------------------------------------&gt;</w:t>
      </w:r>
    </w:p>
    <w:p w14:paraId="2E3369B7" w14:textId="77777777" w:rsidR="001D713D" w:rsidRDefault="001D713D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494213D1" w14:textId="7B34A88F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797EF1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"col-lg-3 col-md-2"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&lt;/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6FF1ECB" w14:textId="31CB7AD2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797EF1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"col-lg-6 col-md-8 login-box"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44D1616" w14:textId="07B2059C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797EF1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"col-lg-12 login-key"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192CD08" w14:textId="2126207E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proofErr w:type="spellStart"/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i</w:t>
      </w:r>
      <w:proofErr w:type="spellEnd"/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797EF1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"far fa-user"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&lt;/</w:t>
      </w:r>
      <w:proofErr w:type="spellStart"/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i</w:t>
      </w:r>
      <w:proofErr w:type="spellEnd"/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7D05B55" w14:textId="102CC8F5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F4CCB43" w14:textId="7015F600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797EF1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"col-lg-12 login-title"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01E8044" w14:textId="0F540D38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="001D713D">
        <w:rPr>
          <w:rFonts w:ascii="Consolas" w:eastAsia="Times New Roman" w:hAnsi="Consolas" w:cs="Times New Roman"/>
          <w:color w:val="3C4043"/>
          <w:sz w:val="20"/>
          <w:szCs w:val="20"/>
        </w:rPr>
        <w:t xml:space="preserve">  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ADMIN / CLERK LOGIN</w:t>
      </w:r>
    </w:p>
    <w:p w14:paraId="7D2B69A5" w14:textId="268BD2EB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580E0F2" w14:textId="77777777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3C425D16" w14:textId="5D275657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797EF1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"col-lg-12 login-form"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8F9DF2C" w14:textId="492820B2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797EF1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"col-lg-12 login-form"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4F36E15" w14:textId="4C71633C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form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9D2DFF8" w14:textId="3793D0D7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797EF1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"form-group"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9E6D361" w14:textId="22EFC548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label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797EF1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"form-control-label"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USERNAME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label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7482979" w14:textId="02DA698C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input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797EF1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"text"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797EF1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"form-login"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797EF1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"loginUsername"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797EF1">
        <w:rPr>
          <w:rFonts w:ascii="Consolas" w:eastAsia="Times New Roman" w:hAnsi="Consolas" w:cs="Times New Roman"/>
          <w:color w:val="098591"/>
          <w:sz w:val="20"/>
          <w:szCs w:val="20"/>
        </w:rPr>
        <w:t>name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"loginUsername"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797EF1">
        <w:rPr>
          <w:rFonts w:ascii="Consolas" w:eastAsia="Times New Roman" w:hAnsi="Consolas" w:cs="Times New Roman"/>
          <w:color w:val="098591"/>
          <w:sz w:val="20"/>
          <w:szCs w:val="20"/>
        </w:rPr>
        <w:t>required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/&gt;</w:t>
      </w:r>
    </w:p>
    <w:p w14:paraId="166BDCE7" w14:textId="2E03F21D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3064A82" w14:textId="686C13C1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797EF1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"form-group"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36526BB" w14:textId="153ECF6C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label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797EF1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"form-control-label"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PASSWORD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label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A8BB50B" w14:textId="25A822D3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input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797EF1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"password"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797EF1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"form-login"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797EF1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"loginPassword"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797EF1">
        <w:rPr>
          <w:rFonts w:ascii="Consolas" w:eastAsia="Times New Roman" w:hAnsi="Consolas" w:cs="Times New Roman"/>
          <w:color w:val="098591"/>
          <w:sz w:val="20"/>
          <w:szCs w:val="20"/>
        </w:rPr>
        <w:t>name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"loginPassword"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797EF1">
        <w:rPr>
          <w:rFonts w:ascii="Consolas" w:eastAsia="Times New Roman" w:hAnsi="Consolas" w:cs="Times New Roman"/>
          <w:color w:val="098591"/>
          <w:sz w:val="20"/>
          <w:szCs w:val="20"/>
        </w:rPr>
        <w:t>required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CAD2A0F" w14:textId="3E4CC228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A334ABB" w14:textId="77777777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5CC6B422" w14:textId="21C159A4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797EF1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"col-lg-12 </w:t>
      </w:r>
      <w:proofErr w:type="spellStart"/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loginbttm</w:t>
      </w:r>
      <w:proofErr w:type="spellEnd"/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DF97223" w14:textId="1198ABA4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797EF1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"col-lg-6 login-</w:t>
      </w:r>
      <w:proofErr w:type="spellStart"/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btm</w:t>
      </w:r>
      <w:proofErr w:type="spellEnd"/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 login-text"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362AF91" w14:textId="31F8575D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  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span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797EF1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errorMessage</w:t>
      </w:r>
      <w:proofErr w:type="spellEnd"/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797EF1">
        <w:rPr>
          <w:rFonts w:ascii="Consolas" w:eastAsia="Times New Roman" w:hAnsi="Consolas" w:cs="Times New Roman"/>
          <w:color w:val="098591"/>
          <w:sz w:val="20"/>
          <w:szCs w:val="20"/>
        </w:rPr>
        <w:t>style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"color: red"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&lt;/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span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BF60E57" w14:textId="3A7191EF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990F014" w14:textId="49816E0A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797EF1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"col-lg-6 login-</w:t>
      </w:r>
      <w:proofErr w:type="spellStart"/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btm</w:t>
      </w:r>
      <w:proofErr w:type="spellEnd"/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 login-button"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8570C41" w14:textId="0567467C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    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797EF1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"submit"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797EF1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"btn btn-outline-primary"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797EF1">
        <w:rPr>
          <w:rFonts w:ascii="Consolas" w:eastAsia="Times New Roman" w:hAnsi="Consolas" w:cs="Times New Roman"/>
          <w:color w:val="098591"/>
          <w:sz w:val="20"/>
          <w:szCs w:val="20"/>
        </w:rPr>
        <w:t>value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"Login"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797EF1">
        <w:rPr>
          <w:rFonts w:ascii="Consolas" w:eastAsia="Times New Roman" w:hAnsi="Consolas" w:cs="Times New Roman"/>
          <w:color w:val="098591"/>
          <w:sz w:val="20"/>
          <w:szCs w:val="20"/>
        </w:rPr>
        <w:t>onclick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"LoginUser()"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LOGIN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E7DDD0D" w14:textId="6607B625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    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D96017C" w14:textId="02E0EB35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EC3A9A5" w14:textId="7A53BC2C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form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34FF03D" w14:textId="043CAC37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CC03112" w14:textId="363BD973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427625F" w14:textId="65CFCED1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797EF1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797EF1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797EF1">
        <w:rPr>
          <w:rFonts w:ascii="Consolas" w:eastAsia="Times New Roman" w:hAnsi="Consolas" w:cs="Times New Roman"/>
          <w:color w:val="B31412"/>
          <w:sz w:val="20"/>
          <w:szCs w:val="20"/>
        </w:rPr>
        <w:t>"col-lg-3 col-md-2"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&lt;/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5F5A078" w14:textId="39666CA9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797EF1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797EF1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B19D9CA" w14:textId="77777777" w:rsidR="00797EF1" w:rsidRPr="00797EF1" w:rsidRDefault="00797EF1" w:rsidP="00797EF1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453FBEF3" w14:textId="77777777" w:rsidR="00192F09" w:rsidRDefault="001D713D"/>
    <w:sectPr w:rsidR="00192F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wMDSwMDW2NDI3MzNV0lEKTi0uzszPAykwqgUAPfkj3ywAAAA="/>
  </w:docVars>
  <w:rsids>
    <w:rsidRoot w:val="00797EF1"/>
    <w:rsid w:val="000C36FB"/>
    <w:rsid w:val="001D713D"/>
    <w:rsid w:val="0051232B"/>
    <w:rsid w:val="00797EF1"/>
    <w:rsid w:val="00F63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5A288"/>
  <w15:chartTrackingRefBased/>
  <w15:docId w15:val="{EEE08569-42B7-42DC-B587-3278C36D8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943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9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65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8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4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8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9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7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9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8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6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6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8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0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5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83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7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19</Words>
  <Characters>1254</Characters>
  <Application>Microsoft Office Word</Application>
  <DocSecurity>0</DocSecurity>
  <Lines>10</Lines>
  <Paragraphs>2</Paragraphs>
  <ScaleCrop>false</ScaleCrop>
  <Company/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HA YAH YIE</dc:creator>
  <cp:keywords/>
  <dc:description/>
  <cp:lastModifiedBy>NICOLE HA YAH YIE</cp:lastModifiedBy>
  <cp:revision>2</cp:revision>
  <dcterms:created xsi:type="dcterms:W3CDTF">2021-06-25T07:51:00Z</dcterms:created>
  <dcterms:modified xsi:type="dcterms:W3CDTF">2021-06-25T08:11:00Z</dcterms:modified>
</cp:coreProperties>
</file>